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w:t>
      </w:r>
      <w:r>
        <w:t xml:space="preserve"> </w:t>
      </w:r>
      <w:r>
        <w:t xml:space="preserve">India</w:t>
      </w:r>
      <w:r>
        <w:t xml:space="preserve"> </w:t>
      </w:r>
      <w:r>
        <w:t xml:space="preserve">Mumbai</w:t>
      </w:r>
    </w:p>
    <w:p>
      <w:pPr>
        <w:pStyle w:val="FirstParagraph"/>
      </w:pPr>
      <w:r>
        <w:t xml:space="preserve">Ms. Ananya Sharma</w:t>
      </w:r>
    </w:p>
    <w:p>
      <w:pPr>
        <w:pStyle w:val="BodyText"/>
      </w:pPr>
      <w:r>
        <w:t xml:space="preserve">12/45, Sion East Street</w:t>
      </w:r>
    </w:p>
    <w:p>
      <w:pPr>
        <w:pStyle w:val="BodyText"/>
      </w:pPr>
      <w:r>
        <w:t xml:space="preserve">Mumbai - 400022, Maharashtra</w:t>
      </w:r>
    </w:p>
    <w:p>
      <w:pPr>
        <w:pStyle w:val="BodyText"/>
      </w:pPr>
      <w:r>
        <w:t xml:space="preserve">Email: ananya.sharma.student@university.edu.in</w:t>
      </w:r>
    </w:p>
    <w:p>
      <w:pPr>
        <w:pStyle w:val="BodyText"/>
      </w:pPr>
      <w:r>
        <w:t xml:space="preserve">Phone: +91 98765 43210</w:t>
      </w:r>
    </w:p>
    <w:p>
      <w:pPr>
        <w:pStyle w:val="BodyText"/>
      </w:pPr>
      <w:r>
        <w:t xml:space="preserve">Date: October 26, 2023</w:t>
      </w:r>
    </w:p>
    <w:p>
      <w:pPr>
        <w:pStyle w:val="BodyText"/>
      </w:pPr>
      <w:r>
        <w:t xml:space="preserve">The Principal</w:t>
      </w:r>
    </w:p>
    <w:p>
      <w:pPr>
        <w:pStyle w:val="BodyText"/>
      </w:pPr>
      <w:r>
        <w:t xml:space="preserve">St. Xavier's Secondary School</w:t>
      </w:r>
    </w:p>
    <w:p>
      <w:pPr>
        <w:pStyle w:val="BodyText"/>
      </w:pPr>
      <w:r>
        <w:t xml:space="preserve">15-B, Mahim Cross Road</w:t>
      </w:r>
    </w:p>
    <w:p>
      <w:pPr>
        <w:pStyle w:val="BodyText"/>
      </w:pPr>
      <w:r>
        <w:t xml:space="preserve">Mumbai - 400016, Maharashtra</w:t>
      </w:r>
    </w:p>
    <w:p>
      <w:pPr>
        <w:pStyle w:val="BodyText"/>
      </w:pPr>
      <w:r>
        <w:t xml:space="preserve">Internship Application Letter for Secondary Teacher Position</w:t>
      </w:r>
    </w:p>
    <w:p>
      <w:pPr>
        <w:pStyle w:val="BodyText"/>
      </w:pPr>
      <w:r>
        <w:t xml:space="preserve">Dear Principal,</w:t>
      </w:r>
    </w:p>
    <w:p>
      <w:pPr>
        <w:pStyle w:val="BodyText"/>
      </w:pPr>
      <w:r>
        <w:t xml:space="preserve">I am writing with profound enthusiasm to express my earnest interest in the Secondary Teacher Internship position at St. Xavier's Secondary School, as advertised on the Maharashtra State Education Board's official portal. As a final-year Bachelor of Education student specializing in Secondary English and Social Studies at Mumbai University, I have meticulously prepared myself to contribute meaningfully to your institution's legacy of academic excellence within the vibrant educational ecosystem of India Mumbai.</w:t>
      </w:r>
    </w:p>
    <w:p>
      <w:pPr>
        <w:pStyle w:val="BodyText"/>
      </w:pPr>
      <w:r>
        <w:t xml:space="preserve">My academic journey at Mumbai University has been deeply rooted in understanding the unique pedagogical demands of secondary education across diverse urban landscapes like ours. Through rigorous coursework including "Pedagogy of Adolescent Learning," "Inclusive Education Practices for Indian Contexts," and "Curriculum Development aligned with NEP 2020," I have developed a nuanced approach to teaching students aged 11-15 years. My recent research project on 'Digital Literacy Integration in Mumbai's Urban Secondary Classrooms' earned me the Departmental Excellence Award, where I collaborated with teachers from five schools across North and South Mumbai to design culturally relevant digital modules addressing local socio-economic contexts.</w:t>
      </w:r>
    </w:p>
    <w:p>
      <w:pPr>
        <w:pStyle w:val="BodyText"/>
      </w:pPr>
      <w:r>
        <w:t xml:space="preserve">What particularly excites me about this internship opportunity at your esteemed institution is its reputation for nurturing critical thinking through experiential learning—a philosophy that perfectly aligns with my teaching methodology. During my community service at the Mumbai Municipal Corporation's 'Shiksha Sathi' initiative, I facilitated weekly literacy workshops for 30+ underprivileged adolescents in Chembur. This experience taught me to adapt lesson plans for varying learning capacities while maintaining engagement through real-world connections—such as analyzing local Mumbai history through Mughal-era architecture visible from the classroom windows. I understand that effective secondary education in India Mumbai demands more than curriculum delivery; it requires cultural responsiveness, contextual relevance, and empathetic mentorship.</w:t>
      </w:r>
    </w:p>
    <w:p>
      <w:pPr>
        <w:pStyle w:val="BodyText"/>
      </w:pPr>
      <w:r>
        <w:t xml:space="preserve">My internship at Shivaji University's Secondary School Lab provided hands-on experience with Maharashtra State Board syllabi for Classes IX-X. I co-designed a unit on "Urban Ecology" that connected geography lessons to Mumbai's coastal challenges (notably the 2023 flooding incidents), incorporating data from the Indian Meteorological Department. This approach not only met CBSE/Maharashtra State Board competencies but also sparked student-led environmental action projects—a testament to my belief that secondary education should cultivate civic responsibility alongside academic growth. I am adept at leveraging technology for inclusive teaching, having trained students in using free digital tools like Google Classroom and BYJU'S for personalized learning paths.</w:t>
      </w:r>
    </w:p>
    <w:p>
      <w:pPr>
        <w:pStyle w:val="BodyText"/>
      </w:pPr>
      <w:r>
        <w:t xml:space="preserve">Having observed Mumbai's educational landscape firsthand as both a student and community volunteer, I recognize the critical role schools play in bridging socio-economic divides. In India Mumbai, where classrooms often reflect extraordinary diversity—from Marathi-speaking children of fishermen to those from affluent suburbs—I have developed strategies for creating safe learning spaces. During my school placement at St. Mary's School in Dadar, I implemented a 'Peer Storytelling Circle' that helped students share cultural experiences during English literature lessons, transforming classroom dynamics and reducing language barriers for non-Marathi speakers.</w:t>
      </w:r>
    </w:p>
    <w:p>
      <w:pPr>
        <w:pStyle w:val="BodyText"/>
      </w:pPr>
      <w:r>
        <w:t xml:space="preserve">I am particularly drawn to St. Xavier's commitment to holistic development through initiatives like your 'Mumbai Heritage Walks' program, which I believe complements the NEP 2020 vision of connecting education to local identity. My proposal for an internship would include developing a digital archive of Mumbai's cultural landmarks (using student-submitted photos and stories) that could integrate history, geography, and environmental studies—a project directly applicable to your school's community engagement goals.</w:t>
      </w:r>
    </w:p>
    <w:p>
      <w:pPr>
        <w:pStyle w:val="BodyText"/>
      </w:pPr>
      <w:r>
        <w:t xml:space="preserve">My strengths align precisely with the requirements outlined in your internship description: proven ability to create age-appropriate lesson plans for Secondary level students, proficiency in leveraging technology for engagement (including assistive tools for differently-abled learners), and deep understanding of Maharashtra's educational policies. I am certified in First Aid (Mumbai Fire Brigade) and possess a valid Police Verification Certificate—essential considerations given the safety protocols required in Mumbai's urban school environment.</w:t>
      </w:r>
    </w:p>
    <w:p>
      <w:pPr>
        <w:pStyle w:val="BodyText"/>
      </w:pPr>
      <w:r>
        <w:t xml:space="preserve">As an educator who has grown up navigating Mumbai's multifaceted cultural tapestry—from Dadar to Andheri—I bring more than academic credentials. I offer genuine investment in shaping young minds within India Mumbai's unique educational context. My mother is a Class VII Math teacher at a BMC school, and her daily experiences with resource constraints and innovative teaching methods have profoundly shaped my perspective on effective pedagogy for Indian secondary classrooms.</w:t>
      </w:r>
    </w:p>
    <w:p>
      <w:pPr>
        <w:pStyle w:val="BodyText"/>
      </w:pPr>
      <w:r>
        <w:t xml:space="preserve">I am confident that my proactive approach to learning from Mumbai's educational challenges—combined with my commitment to equity in education—would make me a valuable asset during this internship. I would welcome the opportunity to discuss how my skills in curriculum adaptation, student-centered teaching, and community engagement can support St. Xavier's mission of nurturing responsible citizens for India Mumbai's future.</w:t>
      </w:r>
    </w:p>
    <w:p>
      <w:pPr>
        <w:pStyle w:val="BodyText"/>
      </w:pPr>
      <w:r>
        <w:t xml:space="preserve">Thank you for considering my application. I have attached my resume, academic transcripts, and a sample lesson plan on "Mumbai in Literature" for your review. I am available for an interview at your earliest convenience and can be reached at +91 98765 43210 or ananya.sharma.student@university.edu.in.</w:t>
      </w:r>
    </w:p>
    <w:p>
      <w:pPr>
        <w:pStyle w:val="BodyText"/>
      </w:pPr>
      <w:r>
        <w:t xml:space="preserve">Yours sincerely,</w:t>
      </w:r>
    </w:p>
    <w:p>
      <w:pPr>
        <w:pStyle w:val="BodyText"/>
      </w:pPr>
      <w:r>
        <w:br/>
      </w:r>
      <w:r>
        <w:br/>
      </w:r>
      <w:r>
        <w:br/>
      </w:r>
    </w:p>
    <w:p>
      <w:pPr>
        <w:pStyle w:val="BodyText"/>
      </w:pPr>
      <w:r>
        <w:t xml:space="preserve">Ananya Sharma</w:t>
      </w:r>
    </w:p>
    <w:p>
      <w:pPr>
        <w:pStyle w:val="BodyText"/>
      </w:pPr>
      <w:r>
        <w:t xml:space="preserve">Final Year B.Ed. (Secondary) Student</w:t>
      </w:r>
    </w:p>
    <w:p>
      <w:pPr>
        <w:pStyle w:val="BodyText"/>
      </w:pPr>
      <w:r>
        <w:t xml:space="preserve">Mumbai University - School of Edu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 - India Mumbai</dc:title>
  <dc:creator/>
  <dc:language>en</dc:language>
  <cp:keywords/>
  <dcterms:created xsi:type="dcterms:W3CDTF">2026-07-20T20:33:37Z</dcterms:created>
  <dcterms:modified xsi:type="dcterms:W3CDTF">2026-07-20T20:3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